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DDF7F1" w14:textId="3029F129" w:rsidR="00E11CB1" w:rsidRDefault="00BB1365">
      <w:pPr>
        <w:rPr>
          <w:lang w:val="en-AU"/>
        </w:rPr>
      </w:pPr>
      <w:r>
        <w:rPr>
          <w:lang w:val="en-AU"/>
        </w:rPr>
        <w:t>The real lab guide would be shown here</w:t>
      </w:r>
    </w:p>
    <w:p w14:paraId="5415812C" w14:textId="3920A61E" w:rsidR="001250C8" w:rsidRPr="00BB1365" w:rsidRDefault="001250C8">
      <w:pPr>
        <w:rPr>
          <w:lang w:val="en-AU"/>
        </w:rPr>
      </w:pPr>
      <w:r>
        <w:rPr>
          <w:lang w:val="en-AU"/>
        </w:rPr>
        <w:t>The real lab guide would be shown here</w:t>
      </w:r>
      <w:r>
        <w:rPr>
          <w:lang w:val="en-AU"/>
        </w:rPr>
        <w:t>2</w:t>
      </w:r>
    </w:p>
    <w:sectPr w:rsidR="001250C8" w:rsidRPr="00BB13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wMje1MDE3NLYwNzVT0lEKTi0uzszPAykwqgUAzaphaSwAAAA="/>
  </w:docVars>
  <w:rsids>
    <w:rsidRoot w:val="006543C5"/>
    <w:rsid w:val="001250C8"/>
    <w:rsid w:val="00304A5A"/>
    <w:rsid w:val="003174BD"/>
    <w:rsid w:val="006543C5"/>
    <w:rsid w:val="009A20D0"/>
    <w:rsid w:val="00BB1365"/>
    <w:rsid w:val="00E11CB1"/>
    <w:rsid w:val="00E7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E4B50B"/>
  <w15:chartTrackingRefBased/>
  <w15:docId w15:val="{F42782BE-C3FA-438C-A0A8-31BB7904E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</Words>
  <Characters>68</Characters>
  <Application>Microsoft Office Word</Application>
  <DocSecurity>0</DocSecurity>
  <Lines>1</Lines>
  <Paragraphs>1</Paragraphs>
  <ScaleCrop>false</ScaleCrop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 Sazhin (sesazhin)</dc:creator>
  <cp:keywords/>
  <dc:description/>
  <cp:lastModifiedBy>Sergey Sazhin (sesazhin)</cp:lastModifiedBy>
  <cp:revision>3</cp:revision>
  <dcterms:created xsi:type="dcterms:W3CDTF">2021-04-04T16:33:00Z</dcterms:created>
  <dcterms:modified xsi:type="dcterms:W3CDTF">2021-04-04T16:40:00Z</dcterms:modified>
</cp:coreProperties>
</file>